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1CCC1D" w14:textId="77777777" w:rsidR="006711D7" w:rsidRDefault="00000000">
      <w:pPr>
        <w:pStyle w:val="Heading1"/>
      </w:pPr>
      <w:bookmarkStart w:id="0" w:name="credit-dispute-letter-templates"/>
      <w:r>
        <w:t>Credit Dispute Letter Templates</w:t>
      </w:r>
    </w:p>
    <w:p w14:paraId="3ACF34E6" w14:textId="77777777" w:rsidR="006711D7" w:rsidRDefault="00000000">
      <w:pPr>
        <w:pStyle w:val="FirstParagraph"/>
      </w:pPr>
      <w:r>
        <w:rPr>
          <w:b/>
          <w:bCs/>
        </w:rPr>
        <w:t>Young Financial Services</w:t>
      </w:r>
    </w:p>
    <w:p w14:paraId="3A2D3685" w14:textId="77777777" w:rsidR="006711D7" w:rsidRDefault="00000000">
      <w:pPr>
        <w:pStyle w:val="BodyText"/>
      </w:pPr>
      <w:r>
        <w:t>These templates are provided to help you dispute inaccurate, outdated, or unverifiable information on your credit report. Use one letter per dispute for clarity. Only dispute information that you believe to be incorrect.</w:t>
      </w:r>
    </w:p>
    <w:p w14:paraId="2BC892EC" w14:textId="145BB786" w:rsidR="004E2567" w:rsidRDefault="004E2567">
      <w:pPr>
        <w:pStyle w:val="BodyText"/>
      </w:pPr>
      <w:r>
        <w:t>[Copy and paste]</w:t>
      </w:r>
    </w:p>
    <w:p w14:paraId="7391536C" w14:textId="77777777" w:rsidR="006711D7" w:rsidRDefault="00000000">
      <w:r>
        <w:pict w14:anchorId="20C8E180">
          <v:rect id="_x0000_i1025" style="width:0;height:1.5pt" o:hralign="center" o:hrstd="t" o:hr="t"/>
        </w:pict>
      </w:r>
    </w:p>
    <w:p w14:paraId="293A3E89" w14:textId="77777777" w:rsidR="006711D7" w:rsidRDefault="00000000">
      <w:pPr>
        <w:pStyle w:val="Heading2"/>
      </w:pPr>
      <w:bookmarkStart w:id="1" w:name="template-1-account-not-mine"/>
      <w:r>
        <w:t>Template 1: Account Not Mine</w:t>
      </w:r>
    </w:p>
    <w:p w14:paraId="3A7DE19D" w14:textId="77777777" w:rsidR="006711D7" w:rsidRDefault="00000000">
      <w:pPr>
        <w:pStyle w:val="FirstParagraph"/>
      </w:pPr>
      <w:r>
        <w:rPr>
          <w:b/>
          <w:bCs/>
        </w:rPr>
        <w:t>Subject:</w:t>
      </w:r>
      <w:r>
        <w:t xml:space="preserve"> Dispute of Account Not Belonging to Me</w:t>
      </w:r>
    </w:p>
    <w:p w14:paraId="0A4527B2" w14:textId="77777777" w:rsidR="006711D7" w:rsidRDefault="00000000">
      <w:pPr>
        <w:pStyle w:val="BodyText"/>
      </w:pPr>
      <w:r>
        <w:t>Dear [Credit Bureau Name],</w:t>
      </w:r>
    </w:p>
    <w:p w14:paraId="1A107B1C" w14:textId="77777777" w:rsidR="006711D7" w:rsidRDefault="00000000">
      <w:pPr>
        <w:pStyle w:val="BodyText"/>
      </w:pPr>
      <w:r>
        <w:t>I am writing to dispute the following account on my credit report because it does not belong to me.</w:t>
      </w:r>
    </w:p>
    <w:p w14:paraId="054F916E" w14:textId="77777777" w:rsidR="006711D7" w:rsidRDefault="00000000">
      <w:pPr>
        <w:pStyle w:val="BodyText"/>
      </w:pPr>
      <w:r>
        <w:rPr>
          <w:b/>
          <w:bCs/>
        </w:rPr>
        <w:t>Account Name:</w:t>
      </w:r>
      <w:r>
        <w:t xml:space="preserve"> [Insert Account Name] </w:t>
      </w:r>
      <w:r>
        <w:rPr>
          <w:b/>
          <w:bCs/>
        </w:rPr>
        <w:t>Account Number:</w:t>
      </w:r>
      <w:r>
        <w:t xml:space="preserve"> [Insert Account Number]</w:t>
      </w:r>
    </w:p>
    <w:p w14:paraId="588ADB89" w14:textId="77777777" w:rsidR="006711D7" w:rsidRDefault="00000000">
      <w:pPr>
        <w:pStyle w:val="BodyText"/>
      </w:pPr>
      <w:r>
        <w:t>Please investigate this matter and remove the account from my credit report if it cannot be verified.</w:t>
      </w:r>
    </w:p>
    <w:p w14:paraId="621507E9" w14:textId="77777777" w:rsidR="006711D7" w:rsidRDefault="00000000">
      <w:pPr>
        <w:pStyle w:val="BodyText"/>
      </w:pPr>
      <w:r>
        <w:t>Thank you for your prompt attention.</w:t>
      </w:r>
    </w:p>
    <w:p w14:paraId="5BDD5A1F" w14:textId="77777777" w:rsidR="006711D7" w:rsidRDefault="00000000">
      <w:pPr>
        <w:pStyle w:val="BodyText"/>
      </w:pPr>
      <w:r>
        <w:t>Sincerely,</w:t>
      </w:r>
      <w:r>
        <w:br/>
        <w:t>[Your Name]</w:t>
      </w:r>
      <w:r>
        <w:br/>
        <w:t>[Your Address]</w:t>
      </w:r>
      <w:r>
        <w:br/>
        <w:t>[City, State, Zip]</w:t>
      </w:r>
      <w:r>
        <w:br/>
        <w:t>[Date]</w:t>
      </w:r>
    </w:p>
    <w:p w14:paraId="55D7475A" w14:textId="77777777" w:rsidR="006711D7" w:rsidRDefault="00000000">
      <w:r>
        <w:pict w14:anchorId="557FB321">
          <v:rect id="_x0000_i1026" style="width:0;height:1.5pt" o:hralign="center" o:hrstd="t" o:hr="t"/>
        </w:pict>
      </w:r>
    </w:p>
    <w:p w14:paraId="3ED93DB5" w14:textId="77777777" w:rsidR="006711D7" w:rsidRDefault="00000000">
      <w:pPr>
        <w:pStyle w:val="Heading2"/>
      </w:pPr>
      <w:bookmarkStart w:id="2" w:name="template-2-incorrect-balance"/>
      <w:bookmarkEnd w:id="1"/>
      <w:r>
        <w:t>Template 2: Incorrect Balance</w:t>
      </w:r>
    </w:p>
    <w:p w14:paraId="2F2125D1" w14:textId="77777777" w:rsidR="006711D7" w:rsidRDefault="00000000">
      <w:pPr>
        <w:pStyle w:val="FirstParagraph"/>
      </w:pPr>
      <w:r>
        <w:rPr>
          <w:b/>
          <w:bCs/>
        </w:rPr>
        <w:t>Subject:</w:t>
      </w:r>
      <w:r>
        <w:t xml:space="preserve"> Dispute of Incorrect Account Balance</w:t>
      </w:r>
    </w:p>
    <w:p w14:paraId="25B48D55" w14:textId="77777777" w:rsidR="006711D7" w:rsidRDefault="00000000">
      <w:pPr>
        <w:pStyle w:val="BodyText"/>
      </w:pPr>
      <w:r>
        <w:t>Dear [Credit Bureau Name],</w:t>
      </w:r>
    </w:p>
    <w:p w14:paraId="1A9EB785" w14:textId="77777777" w:rsidR="006711D7" w:rsidRDefault="00000000">
      <w:pPr>
        <w:pStyle w:val="BodyText"/>
      </w:pPr>
      <w:r>
        <w:t>I am disputing the balance reported on the following account as it appears to be inaccurate.</w:t>
      </w:r>
    </w:p>
    <w:p w14:paraId="55F32149" w14:textId="77777777" w:rsidR="006711D7" w:rsidRDefault="00000000">
      <w:pPr>
        <w:pStyle w:val="BodyText"/>
      </w:pPr>
      <w:r>
        <w:rPr>
          <w:b/>
          <w:bCs/>
        </w:rPr>
        <w:t>Account Name:</w:t>
      </w:r>
      <w:r>
        <w:t xml:space="preserve"> [Insert Account Name] </w:t>
      </w:r>
      <w:r>
        <w:rPr>
          <w:b/>
          <w:bCs/>
        </w:rPr>
        <w:t>Account Number:</w:t>
      </w:r>
      <w:r>
        <w:t xml:space="preserve"> [Insert Account Number] </w:t>
      </w:r>
      <w:r>
        <w:rPr>
          <w:b/>
          <w:bCs/>
        </w:rPr>
        <w:t>Reported Balance:</w:t>
      </w:r>
      <w:r>
        <w:t xml:space="preserve"> [Insert Reported Balance] </w:t>
      </w:r>
      <w:r>
        <w:rPr>
          <w:b/>
          <w:bCs/>
        </w:rPr>
        <w:t>Correct Balance:</w:t>
      </w:r>
      <w:r>
        <w:t xml:space="preserve"> [Insert Correct Balance]</w:t>
      </w:r>
    </w:p>
    <w:p w14:paraId="6B50E1A8" w14:textId="77777777" w:rsidR="006711D7" w:rsidRDefault="00000000">
      <w:pPr>
        <w:pStyle w:val="BodyText"/>
      </w:pPr>
      <w:r>
        <w:lastRenderedPageBreak/>
        <w:t>Please provide verification or correct the information on my credit report.</w:t>
      </w:r>
    </w:p>
    <w:p w14:paraId="18EDD8B4" w14:textId="77777777" w:rsidR="006711D7" w:rsidRDefault="00000000">
      <w:pPr>
        <w:pStyle w:val="BodyText"/>
      </w:pPr>
      <w:r>
        <w:t>Thank you for your assistance.</w:t>
      </w:r>
    </w:p>
    <w:p w14:paraId="779F2FCE" w14:textId="77777777" w:rsidR="006711D7" w:rsidRDefault="00000000">
      <w:pPr>
        <w:pStyle w:val="BodyText"/>
      </w:pPr>
      <w:r>
        <w:t>Sincerely,</w:t>
      </w:r>
      <w:r>
        <w:br/>
        <w:t>[Your Name]</w:t>
      </w:r>
      <w:r>
        <w:br/>
        <w:t>[Your Address]</w:t>
      </w:r>
      <w:r>
        <w:br/>
        <w:t>[City, State, Zip]</w:t>
      </w:r>
      <w:r>
        <w:br/>
        <w:t>[Date]</w:t>
      </w:r>
    </w:p>
    <w:p w14:paraId="30F9D771" w14:textId="77777777" w:rsidR="006711D7" w:rsidRDefault="00000000">
      <w:r>
        <w:pict w14:anchorId="1F07EBB5">
          <v:rect id="_x0000_i1027" style="width:0;height:1.5pt" o:hralign="center" o:hrstd="t" o:hr="t"/>
        </w:pict>
      </w:r>
    </w:p>
    <w:p w14:paraId="7BCAC936" w14:textId="77777777" w:rsidR="006711D7" w:rsidRDefault="00000000">
      <w:pPr>
        <w:pStyle w:val="Heading2"/>
      </w:pPr>
      <w:bookmarkStart w:id="3" w:name="template-3-incorrect-late-payment"/>
      <w:bookmarkEnd w:id="2"/>
      <w:r>
        <w:t>Template 3: Incorrect Late Payment</w:t>
      </w:r>
    </w:p>
    <w:p w14:paraId="2D96218B" w14:textId="77777777" w:rsidR="006711D7" w:rsidRDefault="00000000">
      <w:pPr>
        <w:pStyle w:val="FirstParagraph"/>
      </w:pPr>
      <w:r>
        <w:rPr>
          <w:b/>
          <w:bCs/>
        </w:rPr>
        <w:t>Subject:</w:t>
      </w:r>
      <w:r>
        <w:t xml:space="preserve"> Dispute of Inaccurate Late Payment</w:t>
      </w:r>
    </w:p>
    <w:p w14:paraId="73918DF6" w14:textId="77777777" w:rsidR="006711D7" w:rsidRDefault="00000000">
      <w:pPr>
        <w:pStyle w:val="BodyText"/>
      </w:pPr>
      <w:r>
        <w:t>Dear [Credit Bureau Name],</w:t>
      </w:r>
    </w:p>
    <w:p w14:paraId="3200069C" w14:textId="77777777" w:rsidR="006711D7" w:rsidRDefault="00000000">
      <w:pPr>
        <w:pStyle w:val="BodyText"/>
      </w:pPr>
      <w:r>
        <w:t>The following account reflects a late payment that is inaccurate. I am requesting verification or correction.</w:t>
      </w:r>
    </w:p>
    <w:p w14:paraId="460A6C68" w14:textId="77777777" w:rsidR="006711D7" w:rsidRDefault="00000000">
      <w:pPr>
        <w:pStyle w:val="BodyText"/>
      </w:pPr>
      <w:r>
        <w:rPr>
          <w:b/>
          <w:bCs/>
        </w:rPr>
        <w:t>Account Name:</w:t>
      </w:r>
      <w:r>
        <w:t xml:space="preserve"> [Insert Account Name] </w:t>
      </w:r>
      <w:r>
        <w:rPr>
          <w:b/>
          <w:bCs/>
        </w:rPr>
        <w:t>Account Number:</w:t>
      </w:r>
      <w:r>
        <w:t xml:space="preserve"> [Insert Account Number] </w:t>
      </w:r>
      <w:r>
        <w:rPr>
          <w:b/>
          <w:bCs/>
        </w:rPr>
        <w:t>Date of Late Payment:</w:t>
      </w:r>
      <w:r>
        <w:t xml:space="preserve"> [Insert Date]</w:t>
      </w:r>
    </w:p>
    <w:p w14:paraId="18EDB48A" w14:textId="77777777" w:rsidR="006711D7" w:rsidRDefault="00000000">
      <w:pPr>
        <w:pStyle w:val="BodyText"/>
      </w:pPr>
      <w:r>
        <w:t>Please investigate and update my credit report accordingly.</w:t>
      </w:r>
    </w:p>
    <w:p w14:paraId="7233D50B" w14:textId="77777777" w:rsidR="006711D7" w:rsidRDefault="00000000">
      <w:pPr>
        <w:pStyle w:val="BodyText"/>
      </w:pPr>
      <w:r>
        <w:t>Thank you for your time.</w:t>
      </w:r>
    </w:p>
    <w:p w14:paraId="4980E8B4" w14:textId="77777777" w:rsidR="006711D7" w:rsidRDefault="00000000">
      <w:pPr>
        <w:pStyle w:val="BodyText"/>
      </w:pPr>
      <w:r>
        <w:t>Sincerely,</w:t>
      </w:r>
      <w:r>
        <w:br/>
        <w:t>[Your Name]</w:t>
      </w:r>
      <w:r>
        <w:br/>
        <w:t>[Your Address]</w:t>
      </w:r>
      <w:r>
        <w:br/>
        <w:t>[City, State, Zip]</w:t>
      </w:r>
      <w:r>
        <w:br/>
        <w:t>[Date]</w:t>
      </w:r>
    </w:p>
    <w:p w14:paraId="716C15D5" w14:textId="77777777" w:rsidR="006711D7" w:rsidRDefault="00000000">
      <w:r>
        <w:pict w14:anchorId="0DEA35C1">
          <v:rect id="_x0000_i1028" style="width:0;height:1.5pt" o:hralign="center" o:hrstd="t" o:hr="t"/>
        </w:pict>
      </w:r>
    </w:p>
    <w:p w14:paraId="5A8E816A" w14:textId="77777777" w:rsidR="006711D7" w:rsidRDefault="00000000">
      <w:pPr>
        <w:pStyle w:val="Heading2"/>
      </w:pPr>
      <w:bookmarkStart w:id="4" w:name="template-4-duplicate-account"/>
      <w:bookmarkEnd w:id="3"/>
      <w:r>
        <w:t>Template 4: Duplicate Account</w:t>
      </w:r>
    </w:p>
    <w:p w14:paraId="2807B539" w14:textId="77777777" w:rsidR="006711D7" w:rsidRDefault="00000000">
      <w:pPr>
        <w:pStyle w:val="FirstParagraph"/>
      </w:pPr>
      <w:r>
        <w:rPr>
          <w:b/>
          <w:bCs/>
        </w:rPr>
        <w:t>Subject:</w:t>
      </w:r>
      <w:r>
        <w:t xml:space="preserve"> Dispute of Duplicate Account</w:t>
      </w:r>
    </w:p>
    <w:p w14:paraId="4AC00CE5" w14:textId="77777777" w:rsidR="006711D7" w:rsidRDefault="00000000">
      <w:pPr>
        <w:pStyle w:val="BodyText"/>
      </w:pPr>
      <w:r>
        <w:t>Dear [Credit Bureau Name],</w:t>
      </w:r>
    </w:p>
    <w:p w14:paraId="44BB8814" w14:textId="77777777" w:rsidR="006711D7" w:rsidRDefault="00000000">
      <w:pPr>
        <w:pStyle w:val="BodyText"/>
      </w:pPr>
      <w:r>
        <w:t>This account appears more than once on my credit report and should be removed or corrected.</w:t>
      </w:r>
    </w:p>
    <w:p w14:paraId="69604DC4" w14:textId="77777777" w:rsidR="006711D7" w:rsidRDefault="00000000">
      <w:pPr>
        <w:pStyle w:val="BodyText"/>
      </w:pPr>
      <w:r>
        <w:rPr>
          <w:b/>
          <w:bCs/>
        </w:rPr>
        <w:t>Account Name:</w:t>
      </w:r>
      <w:r>
        <w:t xml:space="preserve"> [Insert Account Name] </w:t>
      </w:r>
      <w:r>
        <w:rPr>
          <w:b/>
          <w:bCs/>
        </w:rPr>
        <w:t>Account Number(s):</w:t>
      </w:r>
      <w:r>
        <w:t xml:space="preserve"> [Insert Account Number(s)]</w:t>
      </w:r>
    </w:p>
    <w:p w14:paraId="2E9444A0" w14:textId="77777777" w:rsidR="006711D7" w:rsidRDefault="00000000">
      <w:pPr>
        <w:pStyle w:val="BodyText"/>
      </w:pPr>
      <w:r>
        <w:t>Please verify and correct my credit report as necessary.</w:t>
      </w:r>
    </w:p>
    <w:p w14:paraId="09198199" w14:textId="77777777" w:rsidR="006711D7" w:rsidRDefault="00000000">
      <w:pPr>
        <w:pStyle w:val="BodyText"/>
      </w:pPr>
      <w:r>
        <w:lastRenderedPageBreak/>
        <w:t>Sincerely,</w:t>
      </w:r>
      <w:r>
        <w:br/>
        <w:t>[Your Name]</w:t>
      </w:r>
      <w:r>
        <w:br/>
        <w:t>[Your Address]</w:t>
      </w:r>
      <w:r>
        <w:br/>
        <w:t>[City, State, Zip]</w:t>
      </w:r>
      <w:r>
        <w:br/>
        <w:t>[Date]</w:t>
      </w:r>
    </w:p>
    <w:p w14:paraId="328D8B65" w14:textId="77777777" w:rsidR="006711D7" w:rsidRDefault="00000000">
      <w:r>
        <w:pict w14:anchorId="6D1CED06">
          <v:rect id="_x0000_i1029" style="width:0;height:1.5pt" o:hralign="center" o:hrstd="t" o:hr="t"/>
        </w:pict>
      </w:r>
    </w:p>
    <w:p w14:paraId="7B298019" w14:textId="77777777" w:rsidR="006711D7" w:rsidRDefault="00000000">
      <w:pPr>
        <w:pStyle w:val="Heading3"/>
      </w:pPr>
      <w:bookmarkStart w:id="5" w:name="important-reminder"/>
      <w:r>
        <w:t>Important Reminder</w:t>
      </w:r>
    </w:p>
    <w:p w14:paraId="02243A31" w14:textId="77777777" w:rsidR="006711D7" w:rsidRDefault="00000000">
      <w:pPr>
        <w:pStyle w:val="FirstParagraph"/>
      </w:pPr>
      <w:r>
        <w:t>Only dispute information that is inaccurate, outdated, or unverifiable. Keep copies of all correspondence for your records.</w:t>
      </w:r>
    </w:p>
    <w:p w14:paraId="42D92E10" w14:textId="77777777" w:rsidR="006711D7" w:rsidRDefault="00000000">
      <w:pPr>
        <w:pStyle w:val="BodyText"/>
      </w:pPr>
      <w:r>
        <w:rPr>
          <w:b/>
          <w:bCs/>
        </w:rPr>
        <w:t>Young Financial Services</w:t>
      </w:r>
      <w:r>
        <w:br/>
        <w:t>Professional • Friendly • Trustworthy</w:t>
      </w:r>
      <w:bookmarkEnd w:id="0"/>
      <w:bookmarkEnd w:id="4"/>
      <w:bookmarkEnd w:id="5"/>
    </w:p>
    <w:sectPr w:rsidR="006711D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1E8069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499787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6711D7"/>
    <w:rsid w:val="004E2567"/>
    <w:rsid w:val="006711D7"/>
    <w:rsid w:val="00B940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0123B"/>
  <w15:docId w15:val="{C1647840-DA93-4B57-963D-AF442082A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356</Words>
  <Characters>2034</Characters>
  <Application>Microsoft Office Word</Application>
  <DocSecurity>0</DocSecurity>
  <Lines>16</Lines>
  <Paragraphs>4</Paragraphs>
  <ScaleCrop>false</ScaleCrop>
  <Company/>
  <LinksUpToDate>false</LinksUpToDate>
  <CharactersWithSpaces>2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y Young</dc:creator>
  <cp:keywords/>
  <cp:lastModifiedBy>Mary Young</cp:lastModifiedBy>
  <cp:revision>2</cp:revision>
  <dcterms:created xsi:type="dcterms:W3CDTF">2025-12-17T23:11:00Z</dcterms:created>
  <dcterms:modified xsi:type="dcterms:W3CDTF">2025-12-17T23:11:00Z</dcterms:modified>
</cp:coreProperties>
</file>